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Xb35bf3b4edb09edd69b15b4f349ad318e8fc8c2"/>
    <w:p>
      <w:pPr>
        <w:pStyle w:val="Heading1"/>
      </w:pPr>
      <w:r>
        <w:t xml:space="preserve">Scholarship Application Letter: Pursuing Excellence as a Future Customs Officer in Mexico City, Mexico</w:t>
      </w:r>
    </w:p>
    <w:p>
      <w:pPr>
        <w:pStyle w:val="FirstParagraph"/>
      </w:pPr>
      <w:r>
        <w:t xml:space="preserve">Dear Scholarship Committee of the Federal Administration of Customs and Taxes (Administración Federal de Ingresos Públicos - AFIP),</w:t>
      </w:r>
    </w:p>
    <w:p>
      <w:pPr>
        <w:pStyle w:val="BodyText"/>
      </w:pPr>
      <w:r>
        <w:t xml:space="preserve">I am writing to formally submit my application for the prestigious</w:t>
      </w:r>
      <w:r>
        <w:t xml:space="preserve"> </w:t>
      </w:r>
      <w:r>
        <w:rPr>
          <w:bCs/>
          <w:b/>
        </w:rPr>
        <w:t xml:space="preserve">Scholarship Application Letter</w:t>
      </w:r>
      <w:r>
        <w:t xml:space="preserve"> </w:t>
      </w:r>
      <w:r>
        <w:t xml:space="preserve">program designed to cultivate the next generation of highly skilled professionals for critical roles within Mexico’s customs sector. As a dedicated and academically accomplished candidate with an unwavering commitment to national security, economic integrity, and international trade facilitation, I am eager to contribute my passion and capabilities towards becoming an exemplary</w:t>
      </w:r>
      <w:r>
        <w:t xml:space="preserve"> </w:t>
      </w:r>
      <w:r>
        <w:rPr>
          <w:bCs/>
          <w:b/>
        </w:rPr>
        <w:t xml:space="preserve">Customs Officer</w:t>
      </w:r>
      <w:r>
        <w:t xml:space="preserve"> </w:t>
      </w:r>
      <w:r>
        <w:t xml:space="preserve">based in the heart of our nation’s administrative center:</w:t>
      </w:r>
      <w:r>
        <w:t xml:space="preserve"> </w:t>
      </w:r>
      <w:r>
        <w:rPr>
          <w:bCs/>
          <w:b/>
        </w:rPr>
        <w:t xml:space="preserve">Mexico Mexico City</w:t>
      </w:r>
      <w:r>
        <w:t xml:space="preserve">.</w:t>
      </w:r>
    </w:p>
    <w:p>
      <w:pPr>
        <w:pStyle w:val="BodyText"/>
      </w:pPr>
      <w:r>
        <w:t xml:space="preserve">The significance of the role of a Customs Officer within Mexico cannot be overstated. As the gateway to international commerce for a nation that ranks among the top 15 global trading economies, Mexico faces complex challenges in border security, tax compliance, anti-smuggling operations, and harmonizing with major trade agreements like USMCA (United States-Mexico-Canada Agreement). Customs officers are the frontline guardians of our national sovereignty and economic prosperity. They meticulously inspect cargo at bustling ports like Veracruz and Manzanillo while also navigating the intricate digital landscape of e-commerce imports. This demands not only deep technical knowledge but also unwavering ethical fortitude, analytical precision, and a profound understanding of Mexico’s unique position in global supply chains. My aspiration is to serve within this vital institution, specifically at its headquarters located in</w:t>
      </w:r>
      <w:r>
        <w:t xml:space="preserve"> </w:t>
      </w:r>
      <w:r>
        <w:rPr>
          <w:bCs/>
          <w:b/>
        </w:rPr>
        <w:t xml:space="preserve">Mexico Mexico City</w:t>
      </w:r>
      <w:r>
        <w:t xml:space="preserve">, where strategic decisions affecting the entire country are made.</w:t>
      </w:r>
    </w:p>
    <w:p>
      <w:pPr>
        <w:pStyle w:val="BodyText"/>
      </w:pPr>
      <w:r>
        <w:t xml:space="preserve">My academic journey has been meticulously aligned with the requirements and ethos of a modern Customs Officer. I hold a Bachelor’s degree in International Trade and Logistics from the prestigious Universidad Nacional Autónoma de México (UNAM), where I graduated with honors, maintaining a 3.8 GPA while focusing on courses directly relevant to customs operations: International Trade Law, Supply Chain Security, Risk Assessment Methodologies, and Mexican Tariff Nomenclature (NCM). During my studies, I completed a rigorous internship at the Port of Veracruz under the supervision of senior AFIP officers. This experience provided me with invaluable hands-on exposure to cargo declaration systems (such as Sistema Integral de Gestión Aduanera - SIGA), document verification protocols, and the critical importance of accurate classification for tariff application and customs duty collection. I witnessed firsthand how meticulous attention to detail prevents revenue leakage that directly impacts public services across</w:t>
      </w:r>
      <w:r>
        <w:t xml:space="preserve"> </w:t>
      </w:r>
      <w:r>
        <w:rPr>
          <w:bCs/>
          <w:b/>
        </w:rPr>
        <w:t xml:space="preserve">Mexico Mexico City</w:t>
      </w:r>
      <w:r>
        <w:t xml:space="preserve"> </w:t>
      </w:r>
      <w:r>
        <w:t xml:space="preserve">and the nation.</w:t>
      </w:r>
    </w:p>
    <w:p>
      <w:pPr>
        <w:pStyle w:val="BodyText"/>
      </w:pPr>
      <w:r>
        <w:t xml:space="preserve">Furthermore, I possess a strong command of English (C1 level) and basic Spanish diplomatic skills, essential for communicating with international traders and participating in cross-border enforcement initiatives. I am proficient in advanced data analysis tools like Excel (with VBA), Power BI, and have initiated training in the use of AFIP’s digital customs platforms. My technical aptitude is matched by my commitment to ethical conduct; I successfully completed a specialized course on Corruption Prevention within Public Administration through the National Institute for Transparency, Access to Information and Personal Data Protection (INAI). I understand that integrity is non-negotiable for a</w:t>
      </w:r>
      <w:r>
        <w:t xml:space="preserve"> </w:t>
      </w:r>
      <w:r>
        <w:rPr>
          <w:bCs/>
          <w:b/>
        </w:rPr>
        <w:t xml:space="preserve">Customs Officer</w:t>
      </w:r>
      <w:r>
        <w:t xml:space="preserve">, especially when operating in the high-stakes environment of Mexico City’s customs hub.</w:t>
      </w:r>
    </w:p>
    <w:p>
      <w:pPr>
        <w:pStyle w:val="BodyText"/>
      </w:pPr>
      <w:r>
        <w:t xml:space="preserve">The city of</w:t>
      </w:r>
      <w:r>
        <w:t xml:space="preserve"> </w:t>
      </w:r>
      <w:r>
        <w:rPr>
          <w:bCs/>
          <w:b/>
        </w:rPr>
        <w:t xml:space="preserve">Mexico Mexico City</w:t>
      </w:r>
      <w:r>
        <w:t xml:space="preserve"> </w:t>
      </w:r>
      <w:r>
        <w:t xml:space="preserve">represents far more than just a geographical location; it is the epicenter of Mexican governance, finance, and strategic trade policy. The AFIP headquarters on Av. de la Paz 19 serves as the nerve center for customs operations across all 32 states. To serve within this institution requires an understanding of Mexico City’s unique role – not only as a major consumer market but also as the administrative hub coordinating complex border management with the United States and Canada, managing intra-Mexican trade flows, and ensuring compliance with international standards. I am deeply motivated by the prospect of contributing directly to the efficiency and security of this critical infrastructure. The opportunity to learn from seasoned experts at AFIP’s Mexico City headquarters would provide me with unparalleled insight into national customs strategy, which is indispensable for any future Customs Officer seeking to make a significant impact.</w:t>
      </w:r>
    </w:p>
    <w:p>
      <w:pPr>
        <w:pStyle w:val="BodyText"/>
      </w:pPr>
      <w:r>
        <w:t xml:space="preserve">My career objective is clear: I aspire to become a lead Customs Officer within the AFIP, specializing in high-risk cargo assessment and trade compliance enforcement. The proposed scholarship program is not merely financial assistance; it is an investment in developing the technical expertise, ethical framework, and strategic understanding required to excel in this demanding role. This</w:t>
      </w:r>
      <w:r>
        <w:t xml:space="preserve"> </w:t>
      </w:r>
      <w:r>
        <w:rPr>
          <w:bCs/>
          <w:b/>
        </w:rPr>
        <w:t xml:space="preserve">Scholarship Application Letter</w:t>
      </w:r>
      <w:r>
        <w:t xml:space="preserve"> </w:t>
      </w:r>
      <w:r>
        <w:t xml:space="preserve">represents my formal commitment to this path. I am prepared to dedicate myself fully to the rigorous training and professional development outlined by the scholarship, knowing that my success will directly contribute to strengthening Mexico’s customs administration from its core in</w:t>
      </w:r>
      <w:r>
        <w:t xml:space="preserve"> </w:t>
      </w:r>
      <w:r>
        <w:rPr>
          <w:bCs/>
          <w:b/>
        </w:rPr>
        <w:t xml:space="preserve">Mexico Mexico City</w:t>
      </w:r>
      <w:r>
        <w:t xml:space="preserve">.</w:t>
      </w:r>
    </w:p>
    <w:p>
      <w:pPr>
        <w:pStyle w:val="BodyText"/>
      </w:pPr>
      <w:r>
        <w:t xml:space="preserve">I have attached all required documentation, including academic transcripts, proof of internship completion, language proficiency certificates (TOEFL), and a detailed letter of recommendation from Professor María Elena Rodríguez, Head of the International Trade Department at UNAM. I am confident that my academic achievements, practical experience at the Port of Veracruz, and profound understanding of the critical importance of customs work in modern Mexico align perfectly with AFIP’s mission. I am eager to bring my skills and dedication to the vibrant, challenging environment of AFIP’s headquarters in</w:t>
      </w:r>
      <w:r>
        <w:t xml:space="preserve"> </w:t>
      </w:r>
      <w:r>
        <w:rPr>
          <w:bCs/>
          <w:b/>
        </w:rPr>
        <w:t xml:space="preserve">Mexico Mexico City</w:t>
      </w:r>
      <w:r>
        <w:t xml:space="preserve">, where I can contribute meaningfully to safeguarding our borders and fostering legitimate trade that benefits all Mexicans.</w:t>
      </w:r>
    </w:p>
    <w:p>
      <w:pPr>
        <w:pStyle w:val="BodyText"/>
      </w:pPr>
      <w:r>
        <w:t xml:space="preserve">Thank you for considering my application. I am available at your earliest convenience for an interview and welcome the opportunity to discuss how my background and aspirations align with AFIP’s vision for its future workforce. I look forward to the possibility of serving as a dedicated</w:t>
      </w:r>
      <w:r>
        <w:t xml:space="preserve"> </w:t>
      </w:r>
      <w:r>
        <w:rPr>
          <w:bCs/>
          <w:b/>
        </w:rPr>
        <w:t xml:space="preserve">Customs Officer</w:t>
      </w:r>
      <w:r>
        <w:t xml:space="preserve"> </w:t>
      </w:r>
      <w:r>
        <w:t xml:space="preserve">in our nation’s capital, Mexico City, Mexico.</w:t>
      </w:r>
    </w:p>
    <w:p>
      <w:pPr>
        <w:pStyle w:val="BodyText"/>
      </w:pPr>
      <w:r>
        <w:t xml:space="preserve">Sincerely,</w:t>
      </w:r>
    </w:p>
    <w:p>
      <w:pPr>
        <w:pStyle w:val="BodyText"/>
      </w:pPr>
      <w:r>
        <w:t xml:space="preserve">José Luis Méndez García</w:t>
      </w:r>
    </w:p>
    <w:p>
      <w:pPr>
        <w:pStyle w:val="BodyText"/>
      </w:pPr>
      <w:r>
        <w:t xml:space="preserve">Calle Reforma 1055, Colonia Juárez</w:t>
      </w:r>
      <w:r>
        <w:br/>
      </w:r>
      <w:r>
        <w:t xml:space="preserve">México D.F., C.P. 06600</w:t>
      </w:r>
      <w:r>
        <w:br/>
      </w:r>
      <w:r>
        <w:t xml:space="preserve">+52 (55) 1234-5678 | jlmendez.garcia@email.com</w:t>
      </w:r>
    </w:p>
    <w:p>
      <w:pPr>
        <w:pStyle w:val="BodyText"/>
      </w:pPr>
      <w:r>
        <w:rPr>
          <w:bCs/>
          <w:b/>
        </w:rPr>
        <w:t xml:space="preserve">Enclosures:</w:t>
      </w:r>
      <w:r>
        <w:t xml:space="preserve"> </w:t>
      </w:r>
      <w:r>
        <w:t xml:space="preserve">Academic Transcripts, Internship Certificate, TOEFL Score Report, UNAM Recommend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5-12-11T06:57:29Z</dcterms:created>
  <dcterms:modified xsi:type="dcterms:W3CDTF">2025-12-11T06:57:29Z</dcterms:modified>
</cp:coreProperties>
</file>

<file path=docProps/custom.xml><?xml version="1.0" encoding="utf-8"?>
<Properties xmlns="http://schemas.openxmlformats.org/officeDocument/2006/custom-properties" xmlns:vt="http://schemas.openxmlformats.org/officeDocument/2006/docPropsVTypes"/>
</file>